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ítu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845f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6de6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b66b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06T17:35:46Z</dcterms:created>
  <dcterms:modified xsi:type="dcterms:W3CDTF">2022-03-06T17:35:46Z</dcterms:modified>
</cp:coreProperties>
</file>